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1bfd46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e7c0ef7-992b-4984-b446-940f97413c5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7:10Z</dcterms:created>
  <dcterms:modified xsi:type="dcterms:W3CDTF">2023-07-03T03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